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7E5DFBE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E0408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B. Tech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Computer Sc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ence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 &amp; Eng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neering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 Kharagpur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1857311B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>developer,</w:t>
      </w:r>
      <w:r w:rsidR="00513255" w:rsidRPr="00513255">
        <w:rPr>
          <w:rFonts w:asciiTheme="majorHAnsi" w:eastAsia="Calibri" w:hAnsiTheme="majorHAnsi" w:cstheme="minorHAnsi"/>
          <w:sz w:val="24"/>
          <w:szCs w:val="24"/>
        </w:rPr>
        <w:t xml:space="preserve"> budding Data Scientist,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and </w:t>
      </w:r>
      <w:proofErr w:type="spellStart"/>
      <w:r w:rsidR="00513255">
        <w:rPr>
          <w:rFonts w:asciiTheme="majorHAnsi" w:eastAsia="Calibri" w:hAnsiTheme="majorHAnsi" w:cstheme="minorHAnsi"/>
          <w:sz w:val="24"/>
          <w:szCs w:val="24"/>
        </w:rPr>
        <w:t>cosmophile</w:t>
      </w:r>
      <w:proofErr w:type="spellEnd"/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proofErr w:type="gramStart"/>
      <w:r w:rsidR="00D30470">
        <w:rPr>
          <w:rFonts w:asciiTheme="majorHAnsi" w:eastAsia="Calibri" w:hAnsiTheme="majorHAnsi" w:cstheme="minorHAnsi"/>
          <w:sz w:val="24"/>
          <w:szCs w:val="24"/>
        </w:rPr>
        <w:t>1 year</w:t>
      </w:r>
      <w:proofErr w:type="gramEnd"/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 and Data Analysis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 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  <w:bookmarkStart w:id="1" w:name="_GoBack"/>
      <w:bookmarkEnd w:id="1"/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2" w:name="h.6oztx7omgpqo" w:colFirst="0" w:colLast="0"/>
      <w:bookmarkStart w:id="3" w:name="h.yifpth28fs3" w:colFirst="0" w:colLast="0"/>
      <w:bookmarkEnd w:id="2"/>
      <w:bookmarkEnd w:id="3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02027168" w14:textId="566B7A54" w:rsidR="00DF3419" w:rsidRPr="00DF3419" w:rsidRDefault="00DF3419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ordinated with Lead Data Scientist; feature engineering, </w:t>
      </w:r>
      <w:r w:rsidR="00BA1ADF">
        <w:rPr>
          <w:rFonts w:asciiTheme="minorHAnsi" w:hAnsiTheme="minorHAnsi" w:cstheme="minorHAnsi"/>
          <w:sz w:val="24"/>
          <w:szCs w:val="24"/>
        </w:rPr>
        <w:t xml:space="preserve">conceptualization of different machine learning </w:t>
      </w:r>
      <w:r>
        <w:rPr>
          <w:rFonts w:asciiTheme="minorHAnsi" w:hAnsiTheme="minorHAnsi" w:cstheme="minorHAnsi"/>
          <w:sz w:val="24"/>
          <w:szCs w:val="24"/>
        </w:rPr>
        <w:t>model</w:t>
      </w:r>
      <w:r w:rsidR="00BA1ADF">
        <w:rPr>
          <w:rFonts w:asciiTheme="minorHAnsi" w:hAnsiTheme="minorHAnsi" w:cstheme="minorHAnsi"/>
          <w:sz w:val="24"/>
          <w:szCs w:val="24"/>
        </w:rPr>
        <w:t>s, results</w:t>
      </w:r>
      <w:r>
        <w:rPr>
          <w:rFonts w:asciiTheme="minorHAnsi" w:hAnsiTheme="minorHAnsi" w:cstheme="minorHAnsi"/>
          <w:sz w:val="24"/>
          <w:szCs w:val="24"/>
        </w:rPr>
        <w:t xml:space="preserve"> analysis and visualizations across</w:t>
      </w:r>
      <w:r w:rsidR="00BA1ADF">
        <w:rPr>
          <w:rFonts w:asciiTheme="minorHAnsi" w:hAnsiTheme="minorHAnsi" w:cstheme="minorHAnsi"/>
          <w:sz w:val="24"/>
          <w:szCs w:val="24"/>
        </w:rPr>
        <w:t xml:space="preserve"> several</w:t>
      </w:r>
      <w:r>
        <w:rPr>
          <w:rFonts w:asciiTheme="minorHAnsi" w:hAnsiTheme="minorHAnsi" w:cstheme="minorHAnsi"/>
          <w:sz w:val="24"/>
          <w:szCs w:val="24"/>
        </w:rPr>
        <w:t xml:space="preserve"> client projects.</w:t>
      </w:r>
    </w:p>
    <w:p w14:paraId="4C5066A4" w14:textId="1BE9732D" w:rsidR="008B23CD" w:rsidRPr="001118BB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>
        <w:rPr>
          <w:rFonts w:asciiTheme="minorHAnsi" w:hAnsiTheme="minorHAnsi" w:cstheme="minorHAnsi"/>
          <w:sz w:val="24"/>
          <w:szCs w:val="24"/>
        </w:rPr>
        <w:t>70%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5D63BD2D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F546FD">
        <w:rPr>
          <w:rFonts w:asciiTheme="minorHAnsi" w:hAnsiTheme="minorHAnsi" w:cstheme="minorHAnsi"/>
          <w:sz w:val="24"/>
          <w:szCs w:val="24"/>
        </w:rPr>
        <w:t xml:space="preserve">analysing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73E3B7BC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>using optimized NumPy, pandas, python coding and parallelism.</w:t>
      </w:r>
    </w:p>
    <w:p w14:paraId="4C79FA20" w14:textId="7737B4EC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s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9051EDA" w14:textId="5BF3462E" w:rsidR="00A3150F" w:rsidRDefault="005F7F30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="00A3150F" w:rsidRPr="006548F0">
        <w:rPr>
          <w:rFonts w:asciiTheme="minorHAnsi" w:hAnsiTheme="minorHAnsi" w:cstheme="minorHAnsi"/>
          <w:sz w:val="24"/>
          <w:szCs w:val="24"/>
        </w:rPr>
        <w:t>efficiency</w:t>
      </w:r>
      <w:r w:rsidR="00E96E07">
        <w:rPr>
          <w:rFonts w:asciiTheme="minorHAnsi" w:hAnsiTheme="minorHAnsi" w:cstheme="minorHAnsi"/>
          <w:sz w:val="24"/>
          <w:szCs w:val="24"/>
        </w:rPr>
        <w:t xml:space="preserve"> by 5% in FMCG stock loading</w:t>
      </w:r>
      <w:r w:rsidR="00057B08">
        <w:rPr>
          <w:rFonts w:asciiTheme="minorHAnsi" w:hAnsiTheme="minorHAnsi" w:cstheme="minorHAnsi"/>
          <w:sz w:val="24"/>
          <w:szCs w:val="24"/>
        </w:rPr>
        <w:t xml:space="preserve"> </w:t>
      </w:r>
      <w:r w:rsidR="00A3150F" w:rsidRPr="006548F0">
        <w:rPr>
          <w:rFonts w:asciiTheme="minorHAnsi" w:hAnsiTheme="minorHAnsi" w:cstheme="minorHAnsi"/>
          <w:sz w:val="24"/>
          <w:szCs w:val="24"/>
        </w:rPr>
        <w:t>using Azure Databricks as a platform to run models.</w:t>
      </w:r>
    </w:p>
    <w:p w14:paraId="1ED838C4" w14:textId="182EF8CA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tilis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26D73288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signed and developed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Pr="004A3C5E">
        <w:rPr>
          <w:rFonts w:asciiTheme="minorHAnsi" w:hAnsiTheme="minorHAnsi" w:cstheme="minorHAnsi"/>
          <w:sz w:val="24"/>
          <w:szCs w:val="24"/>
        </w:rPr>
        <w:t xml:space="preserve">for a professional scenario with distress detection 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847B04">
        <w:rPr>
          <w:rFonts w:asciiTheme="minorHAnsi" w:hAnsiTheme="minorHAnsi" w:cstheme="minorHAnsi"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847B04">
        <w:rPr>
          <w:rFonts w:asciiTheme="minorHAnsi" w:hAnsiTheme="minorHAnsi" w:cstheme="minorHAnsi"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47B04">
        <w:rPr>
          <w:rFonts w:asciiTheme="minorHAnsi" w:hAnsiTheme="minorHAnsi" w:cstheme="minorHAnsi"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43E437A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9220B">
        <w:rPr>
          <w:rFonts w:asciiTheme="minorHAnsi" w:eastAsia="Calibri" w:hAnsiTheme="minorHAnsi" w:cstheme="minorHAnsi"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79220B">
        <w:rPr>
          <w:rFonts w:asciiTheme="minorHAnsi" w:eastAsia="Calibri" w:hAnsiTheme="minorHAnsi" w:cstheme="minorHAnsi"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473B98">
        <w:rPr>
          <w:rFonts w:asciiTheme="minorHAnsi" w:eastAsia="Calibri" w:hAnsiTheme="minorHAnsi" w:cstheme="minorHAnsi"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0" w:name="h.a9h8q81z8fqg" w:colFirst="0" w:colLast="0"/>
      <w:bookmarkEnd w:id="10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51E4F5C3" w14:textId="4E5AA8B3" w:rsidR="00A30D74" w:rsidRPr="00396BE2" w:rsidRDefault="007179A3" w:rsidP="00176CB4">
      <w:pPr>
        <w:pStyle w:val="Normal1"/>
        <w:numPr>
          <w:ilvl w:val="0"/>
          <w:numId w:val="19"/>
        </w:numPr>
        <w:spacing w:before="120" w:line="276" w:lineRule="auto"/>
        <w:ind w:right="-3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</w:t>
      </w:r>
      <w:r w:rsidR="00176CB4">
        <w:rPr>
          <w:rFonts w:asciiTheme="minorHAnsi" w:eastAsia="Calibri" w:hAnsiTheme="minorHAnsi" w:cstheme="minorHAnsi"/>
          <w:sz w:val="24"/>
          <w:szCs w:val="24"/>
        </w:rPr>
        <w:t xml:space="preserve"> under </w:t>
      </w:r>
      <w:r w:rsidR="00176CB4">
        <w:rPr>
          <w:rFonts w:asciiTheme="minorHAnsi" w:hAnsiTheme="minorHAnsi" w:cstheme="minorHAnsi"/>
          <w:sz w:val="24"/>
          <w:szCs w:val="24"/>
        </w:rPr>
        <w:t>T</w:t>
      </w:r>
      <w:r w:rsidR="00176CB4" w:rsidRPr="00396BE2">
        <w:rPr>
          <w:rFonts w:asciiTheme="minorHAnsi" w:hAnsiTheme="minorHAnsi" w:cstheme="minorHAnsi"/>
          <w:sz w:val="24"/>
          <w:szCs w:val="24"/>
        </w:rPr>
        <w:t xml:space="preserve">eam </w:t>
      </w:r>
      <w:hyperlink r:id="rId11">
        <w:r w:rsidR="00176CB4"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GV</w:t>
        </w:r>
      </w:hyperlink>
      <w:r w:rsidR="00A30D74" w:rsidRPr="00396BE2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1FBD60C0" w14:textId="70A4DF6C" w:rsidR="00A30D74" w:rsidRPr="00396BE2" w:rsidRDefault="00A30D74" w:rsidP="00176CB4">
      <w:pPr>
        <w:pStyle w:val="Normal1"/>
        <w:numPr>
          <w:ilvl w:val="0"/>
          <w:numId w:val="19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473B98">
        <w:rPr>
          <w:rFonts w:asciiTheme="minorHAnsi" w:eastAsia="Calibri" w:hAnsiTheme="minorHAnsi" w:cstheme="minorHAnsi"/>
          <w:noProof/>
          <w:sz w:val="24"/>
          <w:szCs w:val="24"/>
        </w:rPr>
        <w:t xml:space="preserve">path </w:t>
      </w:r>
      <w:r w:rsidRPr="00473B98">
        <w:rPr>
          <w:rFonts w:asciiTheme="minorHAnsi" w:eastAsia="Calibri" w:hAnsiTheme="minorHAnsi" w:cstheme="minorHAnsi"/>
          <w:noProof/>
          <w:sz w:val="24"/>
          <w:szCs w:val="24"/>
        </w:rPr>
        <w:t>planning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1" w:name="h.e8hcxhzhg2p9" w:colFirst="0" w:colLast="0"/>
      <w:bookmarkEnd w:id="11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2" w:name="h.nq8olo9stnt7" w:colFirst="0" w:colLast="0"/>
      <w:bookmarkStart w:id="13" w:name="h.dxv8uk5x6qrr" w:colFirst="0" w:colLast="0"/>
      <w:bookmarkEnd w:id="12"/>
      <w:bookmarkEnd w:id="13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4" w:name="h.djnsgux8koz2" w:colFirst="0" w:colLast="0"/>
      <w:bookmarkEnd w:id="14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C34D46">
      <w:pPr>
        <w:pStyle w:val="Normal1"/>
        <w:numPr>
          <w:ilvl w:val="0"/>
          <w:numId w:val="20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D16B19">
        <w:rPr>
          <w:rFonts w:asciiTheme="minorHAnsi" w:hAnsiTheme="minorHAnsi" w:cstheme="minorHAnsi"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D16B19">
        <w:rPr>
          <w:rFonts w:asciiTheme="minorHAnsi" w:hAnsiTheme="minorHAnsi" w:cstheme="minorHAnsi"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D16B19">
        <w:rPr>
          <w:rFonts w:asciiTheme="minorHAnsi" w:hAnsiTheme="minorHAnsi" w:cstheme="minorHAnsi"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D16B19">
        <w:rPr>
          <w:rFonts w:asciiTheme="minorHAnsi" w:hAnsiTheme="minorHAnsi" w:cstheme="minorHAnsi"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r w:rsidRPr="00D16B19">
        <w:rPr>
          <w:rFonts w:asciiTheme="minorHAnsi" w:hAnsiTheme="minorHAnsi" w:cstheme="minorHAnsi"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5" w:name="h.vh95wa35gep2" w:colFirst="0" w:colLast="0"/>
      <w:bookmarkEnd w:id="15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242471C1" w14:textId="466489AD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6" w:name="h.bulny1crgp89" w:colFirst="0" w:colLast="0"/>
      <w:bookmarkEnd w:id="16"/>
    </w:p>
    <w:p w14:paraId="3F356D02" w14:textId="200CBFBD" w:rsidR="00A30D74" w:rsidRPr="00555789" w:rsidRDefault="00E41F5C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555789">
        <w:rPr>
          <w:rFonts w:asciiTheme="majorHAnsi" w:eastAsia="Calibri" w:hAnsiTheme="majorHAnsi" w:cs="Calibri"/>
          <w:color w:val="943634"/>
          <w:u w:val="single"/>
        </w:rPr>
        <w:t>Competition</w:t>
      </w:r>
    </w:p>
    <w:p w14:paraId="7FA3B599" w14:textId="77777777" w:rsidR="00A30D74" w:rsidRPr="00555789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7" w:name="h.hfay035iymqe" w:colFirst="0" w:colLast="0"/>
      <w:bookmarkStart w:id="18" w:name="h.abt4kj2ijrsr" w:colFirst="0" w:colLast="0"/>
      <w:bookmarkEnd w:id="17"/>
      <w:bookmarkEnd w:id="18"/>
      <w:r w:rsidRPr="00555789">
        <w:rPr>
          <w:rFonts w:asciiTheme="majorHAnsi" w:eastAsia="Calibri" w:hAnsiTheme="majorHAnsi" w:cs="Calibri"/>
          <w:sz w:val="26"/>
          <w:szCs w:val="26"/>
        </w:rPr>
        <w:t xml:space="preserve">Robocop, </w:t>
      </w:r>
      <w:r w:rsidRPr="00555789">
        <w:rPr>
          <w:rFonts w:asciiTheme="majorHAnsi" w:eastAsia="Calibri" w:hAnsiTheme="majorHAnsi" w:cs="Calibri"/>
          <w:noProof/>
          <w:sz w:val="26"/>
          <w:szCs w:val="26"/>
        </w:rPr>
        <w:t>Robotix</w:t>
      </w:r>
      <w:r w:rsidRPr="00555789">
        <w:rPr>
          <w:rFonts w:asciiTheme="majorHAnsi" w:eastAsia="Calibri" w:hAnsiTheme="majorHAnsi" w:cs="Calibri"/>
          <w:sz w:val="26"/>
          <w:szCs w:val="26"/>
        </w:rPr>
        <w:t xml:space="preserve"> ‘11</w:t>
      </w:r>
      <w:r w:rsidRPr="00555789">
        <w:rPr>
          <w:rFonts w:asciiTheme="majorHAnsi" w:eastAsia="Calibri" w:hAnsiTheme="majorHAnsi" w:cs="Calibri"/>
          <w:b w:val="0"/>
          <w:sz w:val="26"/>
          <w:szCs w:val="26"/>
        </w:rPr>
        <w:t xml:space="preserve"> - Kshitij’11. Techno-Management fest of IIT Kharagpur</w:t>
      </w:r>
    </w:p>
    <w:p w14:paraId="467AA08C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Won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Best Freshers’ Award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with </w:t>
      </w:r>
      <w:r w:rsidR="007B32E4" w:rsidRPr="007A61BA">
        <w:rPr>
          <w:rFonts w:asciiTheme="minorHAnsi" w:eastAsia="Calibri" w:hAnsiTheme="minorHAnsi" w:cstheme="minorHAnsi"/>
          <w:sz w:val="24"/>
          <w:szCs w:val="24"/>
        </w:rPr>
        <w:t>3-member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team in Robotics Event implementing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Image Processing.</w:t>
      </w:r>
    </w:p>
    <w:p w14:paraId="696DFF56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line="276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OpenCV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libraries in VC++ Project, run on a laptop driving Differential Drive of the </w:t>
      </w:r>
      <w:r w:rsidRPr="007A61BA">
        <w:rPr>
          <w:rFonts w:asciiTheme="minorHAnsi" w:eastAsia="Calibri" w:hAnsiTheme="minorHAnsi" w:cstheme="minorHAnsi"/>
          <w:noProof/>
          <w:sz w:val="24"/>
          <w:szCs w:val="24"/>
        </w:rPr>
        <w:t>bot</w:t>
      </w:r>
      <w:r w:rsidRPr="007A61BA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BE97656" w14:textId="77777777" w:rsidR="00A30D74" w:rsidRPr="008E7F41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628phil8unj9" w:colFirst="0" w:colLast="0"/>
      <w:bookmarkEnd w:id="19"/>
      <w:r w:rsidRPr="008E7F41">
        <w:rPr>
          <w:rFonts w:asciiTheme="majorHAnsi" w:eastAsia="Calibri" w:hAnsiTheme="majorHAnsi" w:cs="Calibri"/>
          <w:color w:val="943634"/>
          <w:u w:val="single"/>
        </w:rPr>
        <w:t>Skills</w:t>
      </w:r>
      <w:r w:rsidR="0053275F" w:rsidRPr="008E7F41">
        <w:rPr>
          <w:rFonts w:asciiTheme="majorHAnsi" w:eastAsia="Calibri" w:hAnsiTheme="majorHAnsi" w:cs="Calibri"/>
          <w:color w:val="943634"/>
          <w:u w:val="single"/>
        </w:rPr>
        <w:t xml:space="preserve"> and Expertise</w:t>
      </w:r>
    </w:p>
    <w:p w14:paraId="066D90E5" w14:textId="0ABCEFD7" w:rsidR="00A30D74" w:rsidRPr="008E7F41" w:rsidRDefault="00A30D74" w:rsidP="00A30D74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,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++ 11, 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>Kotlin, Java</w:t>
      </w:r>
      <w:r w:rsidR="00815624" w:rsidRPr="008E7F41">
        <w:rPr>
          <w:rFonts w:asciiTheme="minorHAnsi" w:eastAsia="Calibri" w:hAnsiTheme="minorHAnsi" w:cstheme="minorHAnsi"/>
          <w:b/>
          <w:sz w:val="24"/>
          <w:szCs w:val="24"/>
        </w:rPr>
        <w:t>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="00892D60" w:rsidRPr="008E7F41">
        <w:rPr>
          <w:rFonts w:asciiTheme="minorHAnsi" w:eastAsia="Calibri" w:hAnsiTheme="minorHAnsi" w:cstheme="minorHAnsi"/>
          <w:sz w:val="24"/>
          <w:szCs w:val="24"/>
        </w:rPr>
        <w:t>Advanced v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ersion </w:t>
      </w:r>
      <w:r w:rsidR="0053275F" w:rsidRPr="008E7F41">
        <w:rPr>
          <w:rFonts w:asciiTheme="minorHAnsi" w:eastAsia="Calibri" w:hAnsiTheme="minorHAnsi" w:cstheme="minorHAnsi"/>
          <w:sz w:val="24"/>
          <w:szCs w:val="24"/>
        </w:rPr>
        <w:t xml:space="preserve">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="00A1045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ithub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45C57E4" w14:textId="2653A3BB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34621D" w:rsidRPr="008E7F41">
        <w:rPr>
          <w:rFonts w:asciiTheme="minorHAnsi" w:eastAsia="Calibri" w:hAnsiTheme="minorHAnsi" w:cstheme="minorHAnsi"/>
          <w:sz w:val="24"/>
          <w:szCs w:val="24"/>
        </w:rPr>
        <w:t>libraries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</w:t>
      </w:r>
      <w:r w:rsidR="00AF728D" w:rsidRPr="008E7F41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andas, </w:t>
      </w:r>
      <w:r w:rsidR="003C166D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</w:t>
      </w:r>
      <w:r w:rsidR="00A30D7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learn</w:t>
      </w:r>
      <w:r w:rsidR="0001618C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, Django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;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 Python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</w:t>
      </w:r>
      <w:r w:rsidR="00D706A3" w:rsidRPr="008E7F41">
        <w:rPr>
          <w:rFonts w:asciiTheme="minorHAnsi" w:eastAsia="Calibri" w:hAnsiTheme="minorHAnsi" w:cstheme="minorHAnsi"/>
          <w:b/>
          <w:sz w:val="24"/>
          <w:szCs w:val="24"/>
        </w:rPr>
        <w:t>s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eaborn, </w:t>
      </w:r>
      <w:proofErr w:type="spellStart"/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55A4903B" w14:textId="7E9BC90C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>Development Environments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proofErr w:type="spellStart"/>
      <w:r w:rsidR="00814665"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 w:rsidR="00814665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yCharm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Android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Studio</w:t>
      </w:r>
      <w:r w:rsidR="00867354" w:rsidRPr="008E7F41">
        <w:rPr>
          <w:rFonts w:asciiTheme="minorHAnsi" w:eastAsia="Calibri" w:hAnsiTheme="minorHAnsi" w:cstheme="minorHAnsi"/>
          <w:sz w:val="24"/>
          <w:szCs w:val="24"/>
        </w:rPr>
        <w:t>; A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dvanced code </w:t>
      </w:r>
      <w:r w:rsidR="00A10454"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A30D74" w:rsidRPr="008E7F41">
        <w:rPr>
          <w:rFonts w:asciiTheme="minorHAnsi" w:eastAsia="Calibri" w:hAnsiTheme="minorHAnsi" w:cstheme="minorHAnsi"/>
          <w:b/>
          <w:sz w:val="24"/>
          <w:szCs w:val="24"/>
        </w:rPr>
        <w:t>Atom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, Sublime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56B284A" w14:textId="77777777" w:rsidR="00A30D74" w:rsidRPr="009B12B7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20" w:name="h.o0a0tjnqfjmk" w:colFirst="0" w:colLast="0"/>
      <w:bookmarkEnd w:id="20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3AF58396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</w:p>
    <w:p w14:paraId="77C5F020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Outdoor group activities like road trips, mountain trekking</w:t>
      </w:r>
    </w:p>
    <w:p w14:paraId="7F99E545" w14:textId="77777777" w:rsidR="00CA6FB1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Sketching</w:t>
      </w:r>
    </w:p>
    <w:sectPr w:rsidR="00CA6FB1" w:rsidRPr="009B12B7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F1A7C" w14:textId="77777777" w:rsidR="000560D1" w:rsidRDefault="000560D1" w:rsidP="009A1374">
      <w:pPr>
        <w:spacing w:before="0" w:line="240" w:lineRule="auto"/>
      </w:pPr>
      <w:r>
        <w:separator/>
      </w:r>
    </w:p>
  </w:endnote>
  <w:endnote w:type="continuationSeparator" w:id="0">
    <w:p w14:paraId="05180B8D" w14:textId="77777777" w:rsidR="000560D1" w:rsidRDefault="000560D1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B92F61" w14:textId="77777777" w:rsidR="000560D1" w:rsidRDefault="000560D1" w:rsidP="009A1374">
      <w:pPr>
        <w:spacing w:before="0" w:line="240" w:lineRule="auto"/>
      </w:pPr>
      <w:r>
        <w:separator/>
      </w:r>
    </w:p>
  </w:footnote>
  <w:footnote w:type="continuationSeparator" w:id="0">
    <w:p w14:paraId="677C2D92" w14:textId="77777777" w:rsidR="000560D1" w:rsidRDefault="000560D1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7702"/>
    <w:rsid w:val="001118BB"/>
    <w:rsid w:val="00111D01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7649"/>
    <w:rsid w:val="0044467C"/>
    <w:rsid w:val="004521AA"/>
    <w:rsid w:val="00462504"/>
    <w:rsid w:val="004721A8"/>
    <w:rsid w:val="00473B9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439D5"/>
    <w:rsid w:val="00555789"/>
    <w:rsid w:val="00570211"/>
    <w:rsid w:val="0057061B"/>
    <w:rsid w:val="00572284"/>
    <w:rsid w:val="00592F72"/>
    <w:rsid w:val="005B1C1B"/>
    <w:rsid w:val="005C7F28"/>
    <w:rsid w:val="005D213C"/>
    <w:rsid w:val="005E1682"/>
    <w:rsid w:val="005F5D59"/>
    <w:rsid w:val="005F7F30"/>
    <w:rsid w:val="0060049F"/>
    <w:rsid w:val="006045DD"/>
    <w:rsid w:val="00634A62"/>
    <w:rsid w:val="006508E0"/>
    <w:rsid w:val="006548F0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16B1B"/>
    <w:rsid w:val="007179A3"/>
    <w:rsid w:val="00732E38"/>
    <w:rsid w:val="007421DD"/>
    <w:rsid w:val="007651BA"/>
    <w:rsid w:val="0079220B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7B52"/>
    <w:rsid w:val="00AF728D"/>
    <w:rsid w:val="00B17EF7"/>
    <w:rsid w:val="00B210B3"/>
    <w:rsid w:val="00B55DFA"/>
    <w:rsid w:val="00B60690"/>
    <w:rsid w:val="00B67223"/>
    <w:rsid w:val="00B67ED6"/>
    <w:rsid w:val="00B924D3"/>
    <w:rsid w:val="00B950D1"/>
    <w:rsid w:val="00BA1ADF"/>
    <w:rsid w:val="00BA2622"/>
    <w:rsid w:val="00BB0947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7C94"/>
    <w:rsid w:val="00E6017E"/>
    <w:rsid w:val="00E70804"/>
    <w:rsid w:val="00E7612A"/>
    <w:rsid w:val="00E816EF"/>
    <w:rsid w:val="00E96E07"/>
    <w:rsid w:val="00EA799B"/>
    <w:rsid w:val="00EB1817"/>
    <w:rsid w:val="00EB648F"/>
    <w:rsid w:val="00EC5F66"/>
    <w:rsid w:val="00ED5244"/>
    <w:rsid w:val="00ED5487"/>
    <w:rsid w:val="00EE5213"/>
    <w:rsid w:val="00EF45B2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2BDB2-4DC2-43F1-AA8A-A1A242FBF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7</TotalTime>
  <Pages>2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65</cp:revision>
  <dcterms:created xsi:type="dcterms:W3CDTF">2016-04-15T14:37:00Z</dcterms:created>
  <dcterms:modified xsi:type="dcterms:W3CDTF">2019-04-13T15:55:00Z</dcterms:modified>
</cp:coreProperties>
</file>